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Vielen Dank, dass Sie mir die Möglichkeit geben, eine umfassende Analyse Ihrer Webseite durchzuführen. Ich schätze Ihr Vertrauen und werde Ihnen eine detaillierte und aufschlussreiche Rückmeldung zur aktuellen SEO-Situation bieten. Nachfolgend finden Sie die Ergebnisse meiner Analyse in Bezug auf die angegebenen Punkte.</w:t>
      </w:r>
      <w:r>
        <w:t xml:space="preserve"> </w:t>
      </w:r>
      <w:r>
        <w:t xml:space="preserve">1. Keyword-Dichte / mögliche fehlende Keywords:</w:t>
      </w:r>
      <w:r>
        <w:t xml:space="preserve"> </w:t>
      </w:r>
      <w:r>
        <w:t xml:space="preserve">Die aktuelle Verwendung von Keywords auf Ihrer Webseite ist bereits vielversprechend, jedoch gibt es einige Verbesserungsfelder hinsichtlich der Keyword-Dichte. Viele relevante Keywords aus Ihrer Liste werden zwar genannt, könnten aber strategisch besser platziert werden, um die Sichtbarkeit und Relevanz in Suchmaschinen zu erhöhen. Beispiele hierfür sind die Begriffe „Kieferorthopädie Essen“, „Behandlung für Kinder“ und „günstige Ratenzahlung“, die bisher nur in geringer Häufigkeit oder gar nicht vorkommen. Eine gezielte Optimierung dieser Keywords in spezifischen Abschnitten der Webseite könnte helfen, die Auffindbarkeit beim Zielpublikum zu verbessern. Des Weiteren sind Long-Tail-Keywords wie „erste Beratung Zahnspange“ und „transparente Kostenübernahme“ eine wertvolle Ergänzung, um den Inhalt präziser auf Suchanfragen abzustimmen, die potenzielle Patienten verwenden könnten.</w:t>
      </w:r>
      <w:r>
        <w:t xml:space="preserve"> </w:t>
      </w:r>
      <w:r>
        <w:t xml:space="preserve">2. Tonalität und Stil in Bezug auf SEO:</w:t>
      </w:r>
      <w:r>
        <w:t xml:space="preserve"> </w:t>
      </w:r>
      <w:r>
        <w:t xml:space="preserve">Die Tonalität Ihrer Webseite ist freundlich, einladend und professionell, was potenziellen Patienten Sicherheit und Vertrauen vermittelt. Dies ist besonders wichtig im medizinischen Bereich, wo Empathie und Beratung im Vordergrund stehen. Gleichzeitig könnte die Verwendung gezielter Keywords in Überschriften und Alt-Tags die SEO-Performance verbessern, ohne dabei den freundlichen Stil zu beeinträchtigen. Es wäre vorteilhaft, den Content weiterhin unternehmerisch und empathisch zu gestalten, während Sie sicherstellen, dass alle Abschnitte sinnvoll durch Keywords ergänzt werden. Richten Sie sich dabei an eine Zielgruppe, die aktiv nach kieferorthopädischen Dienstleistungen sucht, und sprechen Sie diese gezielt an.</w:t>
      </w:r>
      <w:r>
        <w:t xml:space="preserve"> </w:t>
      </w:r>
      <w:r>
        <w:t xml:space="preserve">3. Zu ergänzende Inhalte:</w:t>
      </w:r>
      <w:r>
        <w:t xml:space="preserve"> </w:t>
      </w:r>
      <w:r>
        <w:t xml:space="preserve">Um die Inhalte Ihrer Webseite weiter zu optimieren und den Besuchern einen höheren Mehrwert zu bieten, könnten einige Möglichkeiten zur Ergänzung in Betracht gezogen werden. Dazu zählen:</w:t>
      </w:r>
      <w:r>
        <w:t xml:space="preserve"> </w:t>
      </w:r>
      <w:r>
        <w:t xml:space="preserve">- FAQs: Eine umfassende Sektion mit häufig gestellten Fragen kann potenziellen Patienten helfen, Unsicherheiten zu beseitigen und wichtige Informationen bereitzustellen. Dies könnte auch die Sichtbarkeit über Long-Tail-Keywords erhöhen.</w:t>
      </w:r>
      <w:r>
        <w:t xml:space="preserve"> </w:t>
      </w:r>
      <w:r>
        <w:t xml:space="preserve">- Blog-Beiträge: Regelmäßige Beiträge rund um Themen wie „Pflege von Zahnspangen“, „Ernährung während der kieferorthopädischen Behandlung“ oder „Tipps zur Auswahl der richtigen Zahnspange“ fördern nicht nur die Nutzerbindung, sondern stärken auch Ihre Autorität in der Branche.</w:t>
      </w:r>
      <w:r>
        <w:t xml:space="preserve"> </w:t>
      </w:r>
      <w:r>
        <w:t xml:space="preserve">- Patientenbewertungen und Erfahrungsberichte: Das Einfügen positiver Rückmeldungen von Patienten kann die Glaubwürdigkeit Ihrer Praxis steigern und aktuelle sowie zukünftige Patientenerfahrungen positiv beeinflussen.</w:t>
      </w:r>
      <w:r>
        <w:t xml:space="preserve"> </w:t>
      </w:r>
      <w:r>
        <w:t xml:space="preserve">- Infografiken oder Videos: Visualisierungen, die den Behandlungsprozess erklären oder die verschiedenen Arten von Zahnspangen vorstellen, können den Inhalt interessanter machen und die Verweildauer erhöhen, was wiederum Ihre SEO-Rankings unterstützt.</w:t>
      </w:r>
      <w:r>
        <w:t xml:space="preserve"> </w:t>
      </w:r>
      <w:r>
        <w:t xml:space="preserve">Insgesamt bietet Ihre Webseite bereits eine solide Grundlage, und durch die gezielte Verbesserung der Keyword-Dichte, den strategischen Einsatz von Schlüsselwörtern sowie die Ergänzung von Inhalten können Sie das volle Potenzial Ihrer Online-Präsenz ausschöpfen. Ich ermutige Sie, diese Empfehlungen zu erwägen und freue mich, Sie auf Ihrem Weg zu einem noch erfolgreicherem Online-Auftritt zu unterstützen.</w:t>
      </w:r>
    </w:p>
    <w:p>
      <w:pPr>
        <w:pStyle w:val="BodyText"/>
      </w:pPr>
      <w:r>
        <w:t xml:space="preserve">Erklärung der Verbesserungen:</w:t>
      </w:r>
    </w:p>
    <w:p>
      <w:pPr>
        <w:pStyle w:val="BodyText"/>
      </w:pPr>
      <w:r>
        <w:t xml:space="preserve">Im optimierten Text wurden einige gezielte Verbesserungen durchgeführt, die sowohl die Nutzererfahrung als auch die SEO-Performance erheblich steigern können. Hier sind die Hauptverbesserungen, die vorgenommen wurden:</w:t>
      </w:r>
      <w:r>
        <w:t xml:space="preserve"> </w:t>
      </w:r>
      <w:r>
        <w:t xml:space="preserve">1) **Verwendung von Schlüsselwörtern und Phrasen**: Der neue Text enthält gezielte Schlüsselwörter, die mit der Praxis und den angebotenen Behandlungen in Verbindung stehen, wie "Kieferorthopädie in Essen", "Kinderzahnspange", "unsichtbare Aligner" und "Behandlungen für Erwachsene". Diese spezifischen Begriffe helfen, das Suchranking in Suchmaschinen zu verbessern, da sie die Relevanz für spezifische Suchanfragen erhöhen.</w:t>
      </w:r>
      <w:r>
        <w:t xml:space="preserve"> </w:t>
      </w:r>
      <w:r>
        <w:t xml:space="preserve">2) **Optimierung der Struktur und Klarheit**: Der neue Text wurde klarer strukturiert und ist einfacher zu lesen. Informationen sind präzise und übersichtlich präsentiert, wodurch eine verbesserte Benutzerfreundlichkeit entsteht. Die klare Kommunikationsstrategie stellt sicher, dass die Leser die Inhalte schneller erfassen und verstehen können.</w:t>
      </w:r>
      <w:r>
        <w:t xml:space="preserve"> </w:t>
      </w:r>
      <w:r>
        <w:t xml:space="preserve">3) **Erweiterung des Angebots**: Die stärkere Betonung der individuellen Behandlungen, wie z.B. auch für Erwachsene und spezifische Optionen wie Invisalign, zielt darauf ab, eine breitere Zielgruppe anzusprechen. Dies kann die Patientenzahl erhöhen, da mehr Interessierte auf die Vorteile und Möglichkeiten in der Praxis aufmerksam gemacht werden.</w:t>
      </w:r>
      <w:r>
        <w:t xml:space="preserve"> </w:t>
      </w:r>
      <w:r>
        <w:t xml:space="preserve">4) **Einbeziehung lokaler Bezugnahmen**: Durch die Nennung von "Essen" und spezifischen Dienstleistungen wird die lokale Sichtbarkeit verbessert. Dies trägt dazu bei, dass die Praxis in regionalen Suchanfragen höher eingestuft wird und somit mehr potenzielle Patienten aus der Umgebung anspricht.</w:t>
      </w:r>
      <w:r>
        <w:t xml:space="preserve"> </w:t>
      </w:r>
      <w:r>
        <w:t xml:space="preserve">5) **Verbesserte Handlungsaufforderungen**: Formulierungen wie "Vereinbaren Sie jetzt Ihr unverbindliches Beratungsgespräch" sind klarere Handlungsaufforderungen, die die Chancen erhöhen, dass Besucher tatsächlich einen Termin buchen. Es wird ein Gefühl der Dringlichkeit und Zugänglichkeit vermittelt.</w:t>
      </w:r>
      <w:r>
        <w:t xml:space="preserve"> </w:t>
      </w:r>
      <w:r>
        <w:t xml:space="preserve">Aus SEO-Sicht sind diese Verbesserungen äußerst vorteilhaft. Durch die sorgfältige Auswahl und Platzierung relevanter Schlüsselwörter wird die Sichtbarkeit in den Suchmaschinenergebnissen erhöht, was potenziell zu einer höheren Anzahl von Besuchern auf der Webseite führt. Eine bessere Nutzererfahrung – durch eine klare Struktur und einfache Lesbarkeit – trägt zur Verweildauer auf der Seite bei, was positive Signale an Suchmaschinen sendet und die Rankingposition weiter verbessert.</w:t>
      </w:r>
      <w:r>
        <w:t xml:space="preserve"> </w:t>
      </w:r>
      <w:r>
        <w:t xml:space="preserve">Insgesamt ist zu erwarten, dass die implementierten Änderungen eine signifikante Steigerung der Benutzerzahlen mit sich bringen werden. Eine höhere Besucherzahl kann zu einer nachhaltigen Steigerung der Patiententermine und damit zu einer Zunahme des Umsatzes der Praxis führen. Mit einem gezielten SEO-Ansatz kann die Praxis nicht nur ihre Sichtbarkeit erhöhen, sondern auch als vertrauenswürdige Anlaufstelle für kieferorthopädische Behandlungen in der Region wahrgenommen werden.</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Vielen Dank für die Bereitstellung der Originaltexte und der Keyword-Vorschläge. Im Folgenden finden Sie eine umfassende Analyse der aktuellen SEO-Situation Ihrer Webseite, die auf den bereitgestellten Informationen basiert. Ich werde jeden der angeforderten Punkte detailliert betrachten.</w:t>
      </w:r>
      <w:r>
        <w:t xml:space="preserve"> </w:t>
      </w:r>
      <w:r>
        <w:t xml:space="preserve">1) Keyword-Dichte / mögliche fehlende Keywords:</w:t>
      </w:r>
      <w:r>
        <w:t xml:space="preserve"> </w:t>
      </w:r>
      <w:r>
        <w:t xml:space="preserve">Die aktuellen Texte decken wichtige Themen im Bereich der Kieferorthopädie ab, aber die Keyword-Dichte scheint nicht optimal zu sein. Einige relevante Keywords aus der Liste, wie "Kieferorthopädie Essen", "moderne Zahnspangen", "unsichtbare Aligner" und "günstige Ratenzahlung", könnten gezielt in den Texten eingebaut werden, um die Auffindbarkeit in Suchmaschinen zu erhöhen. Es wäre sinnvoll, diese Keywords an geeigneten Stellen einzufügen, zum Beispiel bei Beschreibungen der Behandlungsarten oder in Handlungsaufforderungen, um die Verbindung zwischen den angebotenen Dienstleistungen und den Suchanfragen der Zielgruppe zu stärken. Auch der Begriff "kinderfreundliche Praxis" könnte eine wertvolle Ergänzung sein, um Eltern direkt anzusprechen.</w:t>
      </w:r>
      <w:r>
        <w:t xml:space="preserve"> </w:t>
      </w:r>
      <w:r>
        <w:t xml:space="preserve">2) Tonalität und Stil in Bezug auf SEO:</w:t>
      </w:r>
      <w:r>
        <w:t xml:space="preserve"> </w:t>
      </w:r>
      <w:r>
        <w:t xml:space="preserve">Die verwendete Sprache ist klar und professionell, was für die Zielgruppe im Bereich der Zahnmedizin vorteilhaft ist. Es ist jedoch wichtig, dass der Stil einladend und ermutigend bleibt, um die Nutzer zu motivieren, einen Termin zu vereinbaren. Die Texte sind informativ, könnten aber emotionaler gestaltet werden, um eine tiefere Verbindung zum Leser herzustellen. Formulierungen, die den Nutzen der Behandlungen betonen und wie diese das Leben der Patienten positiv beeinflussen können, wären hilfreich. Das Einweben von Geschichten oder Testimonials könnte die Tonalität weiter verbessern und ein höheres Engagement erzielen.</w:t>
      </w:r>
      <w:r>
        <w:t xml:space="preserve"> </w:t>
      </w:r>
      <w:r>
        <w:t xml:space="preserve">3) Zu ergänzende Inhalte:</w:t>
      </w:r>
      <w:r>
        <w:t xml:space="preserve"> </w:t>
      </w:r>
      <w:r>
        <w:t xml:space="preserve">Um die Webseite weiter zu optimieren, empfehle ich die Erstellung zusätzlicher Inhalte in Form von Blogbeiträgen oder häufig gestellten Fragen (FAQ). Themen wie "Wie lange dauert die Behandlung mit unsichtbaren Alignern?", "Was sind die Vorteile von Selbstligierenden Brackets?" oder "Tipps zur Pflege von Zahnspangen" könnten wertvolle Informationen für die Patienten bieten und gleichzeitig die Keyword-Dichte erhöhen. Darüber hinaus könnte die Einführung einer Rubrik zu den häufigsten Sorgen und Fragen bezüglich der Kieferorthopädie dazu beitragen, Vertrauen aufzubauen und das Verständnis zu fördern.</w:t>
      </w:r>
      <w:r>
        <w:t xml:space="preserve"> </w:t>
      </w:r>
      <w:r>
        <w:t xml:space="preserve">Zusammenfassend gibt es viele vielversprechende Ansätze, die SEO-Performance Ihrer Webseite zu verbessern. Durch die gezielte Integration von Keywords, eine emotional ansprechende Tonalität und fortlaufende Content-Ergänzungen können Sie dazu beitragen, Ihre Sichtbarkeit in Suchmaschinen zu erhöhen und mehr potenzielle Patienten zu gewinnen. Ich bin zuversichtlich, dass mit diesen Optimierungen die nächste Stufe Ihrer Online-Präsenz erreicht werden kann!</w:t>
      </w:r>
    </w:p>
    <w:p>
      <w:pPr>
        <w:pStyle w:val="BodyText"/>
      </w:pPr>
      <w:r>
        <w:t xml:space="preserve">Erklärung der Verbesserungen:</w:t>
      </w:r>
    </w:p>
    <w:p>
      <w:pPr>
        <w:pStyle w:val="BodyText"/>
      </w:pPr>
      <w:r>
        <w:t xml:space="preserve">1) Im optimierten Text wurden mehrere Verbesserungen vorgenommen. Zunächst wurde die Sprache präziser und ansprechender gestaltet. Begriffe wie "kieferorthopädische Behandlung" wurden eingeführt, um Fachwissen und Glaubwürdigkeit zu demonstrieren. Sätze wurden flüssiger formuliert, um die Lesbarkeit zu erhöhen, und informative Ergänzungen wurden hinzugefügt, um den Nutzen der beschriebenen Produkte klarer darzustellen. Zudem wurden viele Formulierungen angereichert, um spezifische Vorteile der Behandlungsmethoden hervorzuheben, wie beispielsweise "für maximale ästhetische Ansprüche" und "Förderung der dauerhaften Mundgesundheit". Call-to-Actions wurden ebenfalls präziser und motivierender gestaltet, um potenzielle Patienten zu einem Beratungsgespräch zu animieren.</w:t>
      </w:r>
      <w:r>
        <w:t xml:space="preserve"> </w:t>
      </w:r>
      <w:r>
        <w:t xml:space="preserve">2) Aus SEO-Sicht sind diese Verbesserungen äußerst vorteilhaft. Zunächst wird durch die Verwendung präziser und relevanter Begriffe, die oft in Suchanfragen vorkommen, die Keyword-Dichte optimiert. Dies kann dazu führen, dass die Webseite in den Suchmaschinen besser platziert wird, was die Sichtbarkeit erhöht und somit potenziell den Traffic anzieht. Indem spezifische Vorteile und Eigenschaften der Behandlungen betont werden, spricht der Text nicht nur eine breitere Zielgruppe an, sondern fördert auch das Engagement, da Nutzer, die gezielt nach Lösungen suchen, eher dazu geneigt sind, die Dienstleistungen in Anspruch zu nehmen.</w:t>
      </w:r>
      <w:r>
        <w:t xml:space="preserve"> </w:t>
      </w:r>
      <w:r>
        <w:t xml:space="preserve">Zusätzlich trägt die verbesserte Lesbarkeit dazu bei, dass die Verweildauer der Besucher auf der Seite steigt. Suchmaschinen bewerten Seiten auch nach der Benutzererfahrung. Ein leicht verständlicher und ansprechend gestalteter Inhalt reduziert die Absprungrate und erhöht die Chance auf eine Konversion. Die klare und motivierende Ansprache der Zielgruppe in den Call-to-Actions kann die Anzahl der Anfragen und Beratungsgespräche erhöhen, was direkt zu einem erhöhten Patientenaufkommen führt.</w:t>
      </w:r>
      <w:r>
        <w:t xml:space="preserve"> </w:t>
      </w:r>
      <w:r>
        <w:t xml:space="preserve">Insgesamt wird durch die Optimierung des Textes nicht nur die Sichtbarkeit in Suchmaschinen verbessert, sondern auch die Nutzererfahrung und das Interesse der potenziellen Kunden gesteigert. Dies führt unter dem Strich zu einer Steigerung der Patientenzahlen und somit des Umsatzes des Unternehmens. Bei konsequenter Anwendung solcher SEO-optimierten Texte sind signifikante Effekte in der Reichweite, im Engagement und letztendlich im Geschäftswachstum zu erwarten.</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Vielen Dank für die Übermittlung der Inhalte und den Keyword-Vorschlägen. Ich habe eine eingehende Analyse der aktuellen SEO-Situation vorgenommen und Ihnen einen detaillierten Bericht erstellt.</w:t>
      </w:r>
      <w:r>
        <w:t xml:space="preserve"> </w:t>
      </w:r>
      <w:r>
        <w:t xml:space="preserve">1) **Keyword-Dichte und mögliche fehlende Keywords:**</w:t>
      </w:r>
      <w:r>
        <w:t xml:space="preserve"> </w:t>
      </w:r>
      <w:r>
        <w:t xml:space="preserve">Bei der Analyse der Keyword-Dichte zeigt sich, dass in den bereitgestellten Textblöcken einige der vorgeschlagenen Keywords wie "Kieferorthopädie Essen", "Zahnspangen", "moderne Zahnspangen" und "unsichtbare Aligner" nicht oder nur unzureichend vertreten sind. Es gibt Raum, um die relevanten Keywords strategisch in die Texte einzufügen, ohne dass der natürliche Lesefluss leidet. Insbesondere könnte die Integration von spezifischen Begriffen wie "kinderfreundliche Praxis" und "äußere Behandlungen für Jugendliche" die Ansprache der Zielgruppe verbessern und die Sichtbarkeit in den Suchmaschinen erhöhen. Eine verstärkte Nutzung von Synonymen und themenverwandten Begriffen könnte die Relevanz weiter steigern und die Keyword-Dichte optimieren.</w:t>
      </w:r>
      <w:r>
        <w:t xml:space="preserve"> </w:t>
      </w:r>
      <w:r>
        <w:t xml:space="preserve">2) **Tonalität und Stil in Bezug auf SEO:**</w:t>
      </w:r>
      <w:r>
        <w:t xml:space="preserve"> </w:t>
      </w:r>
      <w:r>
        <w:t xml:space="preserve">Die Tonalität der Inhalte ist durchweg positiv und einladend, was grundlegend für den Erfolg in der Kundenansprache ist. Der Leser wird ermutigt, sich auf eine Reise zu einem perfekten Lächeln zu begeben, was eine hoffnungsvolle Perspektive vermittelt. Die Verwendung von klaren, verständlichen Formulierungen ist optimal.</w:t>
      </w:r>
      <w:r>
        <w:t xml:space="preserve"> </w:t>
      </w:r>
      <w:r>
        <w:t xml:space="preserve">Für SEO-Zwecke könnte es jedoch vorteilhaft sein, bestimmte Call-to-Actions (CTAs) stärker zu betonen, um den Leser aktiv zur Handlung aufzufordern. Dies könnte durch die Einfügung spezifischer Anfragen zur Terminvereinbarung oder zur Kontaktaufnahme für weitere Informationen erfolgen. Auch die Einbindung von Fragen, die das Interesse potenzieller Patienten wecken, könnte den Text bereichern und die Interaktivität fördern.</w:t>
      </w:r>
      <w:r>
        <w:t xml:space="preserve"> </w:t>
      </w:r>
      <w:r>
        <w:t xml:space="preserve">3) **Zu ergänzende Inhalte:**</w:t>
      </w:r>
      <w:r>
        <w:t xml:space="preserve"> </w:t>
      </w:r>
      <w:r>
        <w:t xml:space="preserve">Um die Webseite weiter zu optimieren, könnten zusätzliche Inhalte in Erwägung gezogen werden. Beispielsweise könnten FAQs zu häufigen Fragen rund um die Kieferorthopädie aufgenommen werden, um potentielle Bedenken und Unsicherheiten der Patienten zu adressieren. Auch praxisnahe Beiträge über den Nutzen der Behandlung, Patientenberichte oder Erfahrungsberichte über moderne Zahnspangen und Aligner könnten hilfreich sein. Des Weiteren wäre es vorteilhaft, Informationen über die Kostenübernahme durch Krankenkassen und mögliche Ratenzahlungsoptionen darzustellen – das stärkt die Transparenz und könnte potenzielle Klienten motivieren. Schließlich wären Blogbeiträge zu aktuellen Trends in der Kieferorthopädie sowie zu Alltagsfragen der Mundgesundheit eine wertvolle Ergänzung, um langfristig Frischhalte für den Content zu gewährleisten.</w:t>
      </w:r>
      <w:r>
        <w:t xml:space="preserve"> </w:t>
      </w:r>
      <w:r>
        <w:t xml:space="preserve">Zusammenfassend gibt es vielfältige Optimierungsfelder, die es ermöglichen, die Sichtbarkeit und die Reichweite der Webseite erheblich zu steigern. Durch die gezielte Integration relevanter Keywords, die Anpassung der Tonalität und den Ausbau von Inhalten schaffen Sie es, Ihre Webseite nicht nur informativ, sondern auch ansprechend und leicht auffindbar zu gestalten. Ich ermutige Sie, diese Vorschläge in Ihre SEO-Strategie einfließen zu lassen, um das volle Potenzial Ihrer Online-Präsenz auszuschöpfen.</w:t>
      </w:r>
    </w:p>
    <w:p>
      <w:pPr>
        <w:pStyle w:val="BodyText"/>
      </w:pPr>
      <w:r>
        <w:t xml:space="preserve">Erklärung der Verbesserungen:</w:t>
      </w:r>
    </w:p>
    <w:p>
      <w:pPr>
        <w:pStyle w:val="BodyText"/>
      </w:pPr>
      <w:r>
        <w:t xml:space="preserve">1) Verbesserungen im Text:</w:t>
      </w:r>
      <w:r>
        <w:t xml:space="preserve"> </w:t>
      </w:r>
      <w:r>
        <w:t xml:space="preserve">Im optimierten Text wurden mehrere Anpassungen vorgenommen, die sowohl die Klarheit als auch die Struktur der Informationen verbessern. Wesentliche Änderungen umfassen:</w:t>
      </w:r>
      <w:r>
        <w:t xml:space="preserve"> </w:t>
      </w:r>
      <w:r>
        <w:t xml:space="preserve">- Die Aufnahme von relevanten Keywords wie "kieferorthopädische Behandlung" und "Zahnfehlstellungen", die gezielt in den Text integriert wurden, um die Sichtbarkeit in Suchmaschinen zu erhöhen.</w:t>
      </w:r>
      <w:r>
        <w:t xml:space="preserve"> </w:t>
      </w:r>
      <w:r>
        <w:t xml:space="preserve">- Eine klarere Beschreibung des Behandlungskonzepts, das die verschiedenen Phasen und individuellen Optionen hervorhebt, was potenziellen Patienten ein besseres Verständnis des Prozesses vermittelt und Vertrauen schafft.</w:t>
      </w:r>
      <w:r>
        <w:t xml:space="preserve"> </w:t>
      </w:r>
      <w:r>
        <w:t xml:space="preserve">- Der Text enthält nun spezifische Begriffe wie "traditionelle Brackets" und "Aligner", die aktuelle und häufig gesuchte Behandlungsarten darstellen.</w:t>
      </w:r>
      <w:r>
        <w:t xml:space="preserve"> </w:t>
      </w:r>
      <w:r>
        <w:t xml:space="preserve">- Die Ansprache wurde leicht verändert, um auf den persönlichen Nutzen und die individuelle Behandlung hinzuweisen, was emotionale Verbindungen zu den Lesern herstellen kann.</w:t>
      </w:r>
      <w:r>
        <w:t xml:space="preserve"> </w:t>
      </w:r>
      <w:r>
        <w:t xml:space="preserve">- Durch Hinzufügen von Handlungsaufforderungen und der spezifischen Nennung von Dr. Leila Graf wird die Expertise der Praxis hervorgehoben, was die Glaubwürdigkeit steigert.</w:t>
      </w:r>
      <w:r>
        <w:t xml:space="preserve"> </w:t>
      </w:r>
      <w:r>
        <w:t xml:space="preserve">2) Nutzen aus SEO-Sicht:</w:t>
      </w:r>
      <w:r>
        <w:t xml:space="preserve"> </w:t>
      </w:r>
      <w:r>
        <w:t xml:space="preserve">Die vorgenommenen Änderungen sind aus mehreren Gründen vorteilhaft für die Suchmaschinenoptimierung:</w:t>
      </w:r>
      <w:r>
        <w:t xml:space="preserve"> </w:t>
      </w:r>
      <w:r>
        <w:t xml:space="preserve">- Keyword-Optimierung: Durch die Integration von spezifischen Schlüsselbegriffen erhöht sich die Chance, dass der Text bei relevanten Suchanfragen erscheint. Das verbessert das Ranking in den Suchergebnissen und steigert die Sichtbarkeit der Webseite.</w:t>
      </w:r>
      <w:r>
        <w:t xml:space="preserve"> </w:t>
      </w:r>
      <w:r>
        <w:t xml:space="preserve">- Inhalte mit Mehrwert: Der optimierte Text bietet den Lesern wertvolle Informationen zu den Behandlungsabläufen, was die Verweildauer auf der Seite erhöhen kann. Suchmaschinen bewerten solche Inhalte positiv, was sich ebenfalls positiv auf das Ranking auswirkt.</w:t>
      </w:r>
      <w:r>
        <w:t xml:space="preserve"> </w:t>
      </w:r>
      <w:r>
        <w:t xml:space="preserve">- Vertrauen und Autorität: Die Nennung von Dr. Leila Graf als leitende Fachkraft in Kombination mit der professionellen Darlegung des Behandlungsprozesses steigert die Autorität der Praxis in ihrem Fachgebiet. Dies kann dazu führen, dass mehr Nutzer die Praxis auswählen, da sie sich in guten Händen fühlen.</w:t>
      </w:r>
      <w:r>
        <w:t xml:space="preserve"> </w:t>
      </w:r>
      <w:r>
        <w:t xml:space="preserve">- Emotionales Engagement: Indem der Text emotional anspricht und auf individuelle Behandlungsmöglichkeiten hinweist, wird eine tiefere Verbindung zu potenziellen Patienten aufgebaut. Dies kann die Conversion-Rate erhöhen, da gut informierte Patienten eher einen Termin vereinbaren.</w:t>
      </w:r>
      <w:r>
        <w:t xml:space="preserve"> </w:t>
      </w:r>
      <w:r>
        <w:t xml:space="preserve">Zusammenfassend lässt sich sagen, dass die vorgenommenen Anpassungen nicht nur die Lesbarkeit und Verständlichkeit des Textes erhöhen, sondern auch gezielt darauf abzielen, die Sichtbarkeit in Suchmaschinen und die Nutzererfahrung zu verbessern. Die zu erwartenden Effekte für das Unternehmen umfassen eine höhere Anzahl an Website-Besuchern, eine gesteigerte Kontaktaufnahme für Beratungen und letztlich eine Erhöhung des Patientenzuflusses, was sich positiv auf den Umsatz auswirken wird.</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Vielen Dank für die Übermittlung der Textblöcke sowie der Keyword-Vorschläge. Gerne gebe ich Ihnen eine umfassende und detaillierte Analyse Ihrer aktuellen SEO-Situation, um die Sichtbarkeit Ihrer Webseite zu optimieren und Ihr Marketingpotenzial zu maximieren.</w:t>
      </w:r>
      <w:r>
        <w:t xml:space="preserve"> </w:t>
      </w:r>
      <w:r>
        <w:t xml:space="preserve">1) Keyword-Dichte / mögliche fehlende Keywords:</w:t>
      </w:r>
      <w:r>
        <w:t xml:space="preserve"> </w:t>
      </w:r>
      <w:r>
        <w:t xml:space="preserve">Die verwendeten Blöcke sind inhaltlich bereits gut strukturiert und vermitteln klar die Vorteile Ihrer Dienstleistung. Allerdings gibt es Verbesserungspotenziale in der Keyword-Dichte. Aktuell scheinen weniger spezifische Suchbegriffe wie "Kieferorthopädie" oder "unsichtbare Aligner" nicht in ausreichendem Maße integriert. Die Keyword-Vorschläge bieten Ihnen eine wertvolle Grundlage, um Ihre Inhalte zu diversifizieren und relevante Suchanfragen abzudecken.</w:t>
      </w:r>
      <w:r>
        <w:t xml:space="preserve"> </w:t>
      </w:r>
      <w:r>
        <w:t xml:space="preserve">Die Integration weiterer Keywords wie "Kieferorthopädie Essen" und "Erwachsene Zahnspange" in die Textblöcke könnte helfen, Ihre Seite für lokale Suchanfragen zu optimieren. Zudem könnte die Verwendung von Long-Tail-Keywords wie "günstige Ratenzahlung" oder "erste Beratung Zahnspange" die Chancen erhöhen, potenzielle Kunden gezielt anzusprechen, die an spezifischen Informationen interessiert sind.</w:t>
      </w:r>
      <w:r>
        <w:t xml:space="preserve"> </w:t>
      </w:r>
      <w:r>
        <w:t xml:space="preserve">2) Tonalität und Stil in Bezug auf SEO:</w:t>
      </w:r>
      <w:r>
        <w:t xml:space="preserve"> </w:t>
      </w:r>
      <w:r>
        <w:t xml:space="preserve">Die derzeitige Tonalität ist freundlich und professionell, was äußerst positiv ist, da es Vertrauen bei den Besuchern schafft. Die Nutzung aktiver Sprache und ansprechender Call-to-Action-Elemente, wie in "Vereinbaren Sie jetzt Ihr unverbindliches Beratungsgespräch", ist optimal, um die Interaktion zu fördern.</w:t>
      </w:r>
      <w:r>
        <w:t xml:space="preserve"> </w:t>
      </w:r>
      <w:r>
        <w:t xml:space="preserve">Jedoch könnten einige Abschnitte noch mehr emotionale Ansprache oder spezifische Nutzerbedürfnisse integrieren, um potentiellen Patienten einen klaren Nutzen aufzuzeigen. Eine etwas stärkere Fokussierung auf die Lösung von Problemen, die durch kieferorthopädische Behandlungen entstehen, könnte den Text ansprechender gestalten und somit die Conversion-Rate steigern.</w:t>
      </w:r>
      <w:r>
        <w:t xml:space="preserve"> </w:t>
      </w:r>
      <w:r>
        <w:t xml:space="preserve">3) Zu ergänzende Inhalte:</w:t>
      </w:r>
      <w:r>
        <w:t xml:space="preserve"> </w:t>
      </w:r>
      <w:r>
        <w:t xml:space="preserve">Um die Webseite informativ und ansprechend zu gestalten, gibt es mehrere Möglichkeiten zur Ergänzung. Zum Beispiel könnten die folgenden Aspekte in den Text aufgenommen werden:</w:t>
      </w:r>
      <w:r>
        <w:t xml:space="preserve"> </w:t>
      </w:r>
      <w:r>
        <w:t xml:space="preserve">- Eine detaillierte Beschreibung der verschiedenen Behandlungsarten, die Sie anbieten, sowie deren Vor- und Nachteile. Dies könnte helfen, potenziellen Patienten eine informierte Entscheidung zu ermöglichen.</w:t>
      </w:r>
      <w:r>
        <w:t xml:space="preserve"> </w:t>
      </w:r>
      <w:r>
        <w:t xml:space="preserve">- Erfahrungsberichte zufriedener Patienten oder FAQs, die häufige Fragen zu kieferorthopädischen Behandlungen adressieren, könnten das Vertrauen weiter stärken und Ihre Expertise unter Beweis stellen.</w:t>
      </w:r>
      <w:r>
        <w:t xml:space="preserve"> </w:t>
      </w:r>
      <w:r>
        <w:t xml:space="preserve">- Eine informative Sektion über dauerhafte Zahngesundheit oder die Bedeutung der Mundpflege nach einer kieferorthopädischen Behandlung könnte wertvolle zusätzliche Inhalte bieten, die auch SEO-technisch von Vorteil sind.</w:t>
      </w:r>
      <w:r>
        <w:t xml:space="preserve"> </w:t>
      </w:r>
      <w:r>
        <w:t xml:space="preserve">- Videos oder grafische Darstellungen Ihrer Behandlungsverfahren könnten die Besucherbindung erhöhen und die Interaktivität Ihrer Webseite verbessern.</w:t>
      </w:r>
      <w:r>
        <w:t xml:space="preserve"> </w:t>
      </w:r>
      <w:r>
        <w:t xml:space="preserve">Zusammenfassend lässt sich sagen, dass es zahlreiche Ansatzpunkte gibt, um sowohl die Sichtbarkeit als auch die Nutzerfreundlichkeit Ihres Angebots zu steigern. Durch die gezielte Integration der passenden Keywords und die Erweiterung um nützliche, relevante Inhalte können Sie Ihre Webseite weiter optimieren. Ich bin zuversichtlich, dass diese Maßnahmen dazu beitragen werden, den Erfolg Ihrer Online-Präsenz zu erhöhen. Wenn Sie Unterstützung bei der Umsetzung dieser Vorschläge benötigen, stehe ich Ihnen jederzeit zur Verfügung!</w:t>
      </w:r>
    </w:p>
    <w:p>
      <w:pPr>
        <w:pStyle w:val="BodyText"/>
      </w:pPr>
      <w:r>
        <w:t xml:space="preserve">Erklärung der Verbesserungen:</w:t>
      </w:r>
    </w:p>
    <w:p>
      <w:pPr>
        <w:pStyle w:val="BodyText"/>
      </w:pPr>
      <w:r>
        <w:t xml:space="preserve">1) Die Verbesserungen im optimierten Text umfassen die gezielte Integration von Keywords, die den Suchanfragen potenzieller Patienten besser entsprechen. Einige der Schlüsseländerungen sind:</w:t>
      </w:r>
      <w:r>
        <w:t xml:space="preserve"> </w:t>
      </w:r>
      <w:r>
        <w:t xml:space="preserve">- Die Nennung von „Kieferorthopädie Essen“ in BLOCK_002, was die lokale Suchmaschinenoptimierung stärkt und gezielt Suchende in der Region anspricht.</w:t>
      </w:r>
      <w:r>
        <w:t xml:space="preserve"> </w:t>
      </w:r>
      <w:r>
        <w:t xml:space="preserve">- Eine klare Differenzierung zwischen den angebotenen Dienstleistungen, wie der Hinweis auf spezifische Behandlungen für Jugendliche in BLOCK_007.</w:t>
      </w:r>
      <w:r>
        <w:t xml:space="preserve"> </w:t>
      </w:r>
      <w:r>
        <w:t xml:space="preserve">- Ergänzungen, die die Vorteile von klaren Alignern und modernen Diagnoseverfahren konkreter darstellen, was in BLOCK_004 und BLOCK_011 deutlich wird.</w:t>
      </w:r>
      <w:r>
        <w:t xml:space="preserve"> </w:t>
      </w:r>
      <w:r>
        <w:t xml:space="preserve">- Die Verwendung von beschreibenden Phrasen und Bedingungen (z.B. "unangenehme Abdrucknahme" in BLOCK_011), um die Vorteile der Technologien attraktiver zu gestalten.</w:t>
      </w:r>
      <w:r>
        <w:t xml:space="preserve"> </w:t>
      </w:r>
      <w:r>
        <w:t xml:space="preserve">Diese Änderungen führen zu einer besseren Ansprache der Zielgruppe und einer stärkeren Positionierung im Wettbewerb.</w:t>
      </w:r>
      <w:r>
        <w:t xml:space="preserve"> </w:t>
      </w:r>
      <w:r>
        <w:t xml:space="preserve">2) Aus SEO-Sicht fördern diese Optimierungen mehrere wesentliche Aspekte:</w:t>
      </w:r>
      <w:r>
        <w:t xml:space="preserve"> </w:t>
      </w:r>
      <w:r>
        <w:t xml:space="preserve">- Keyword-Optimierung: Durch die Einbindung relevanter Suchbegriffe in natürlichem Kontext verbessert sich die Auffindbarkeit des Textes in Suchmaschinen. Die Verwendung spezifischer Phrasen wie „Kieferorthopädie Essen“ spricht gezielt lokale Anfragen an und erhöht die Wahrscheinlichkeit, dass der Text für entsprechende Suchanfragen angezeigt wird.</w:t>
      </w:r>
      <w:r>
        <w:t xml:space="preserve"> </w:t>
      </w:r>
      <w:r>
        <w:t xml:space="preserve">- Content-Relevanz und -Qualität: Der optimierte Text bietet den Nutzern wertvolle Informationen, die ihre Bedürfnisse und Fragen ansprechen. Ein höherer Informationsgehalt führt in der Regel zu längeren Verweildauern und geringeren Absprungraten, was positive Signale an Suchmaschinen sendet und die Platzierung in den Suchergebnissen verbessert.</w:t>
      </w:r>
      <w:r>
        <w:t xml:space="preserve"> </w:t>
      </w:r>
      <w:r>
        <w:t xml:space="preserve">- Vertrauenswürdigkeit: Der Text reflektiert eine hohe fachliche Kompetenz, was potenziellen Patienten Sicherheit und Vertrauen bietet. Eine klare Kommunikation über die Vorteile der Behandlung und der eingesetzten Technologie trägt dazu bei, dass Leser eher einen Termin vereinbaren und sich für die Dienstleistungen entscheiden.</w:t>
      </w:r>
      <w:r>
        <w:t xml:space="preserve"> </w:t>
      </w:r>
      <w:r>
        <w:t xml:space="preserve">- Call-to-Action: Die Anpassungen in BLOCK_012 führen zu einem klareren Handlungsaufruf, der den Nutzern ermöglicht, direkt und unkompliziert Beratungstermine zu buchen. Dies kann die Conversion-Rate erhöhen, da interessierte Personen motiviert werden, den nächsten Schritt zu gehen.</w:t>
      </w:r>
      <w:r>
        <w:t xml:space="preserve"> </w:t>
      </w:r>
      <w:r>
        <w:t xml:space="preserve">Zusammenfassend lässt sich sagen, dass die vorgenommenen Änderungen den Text nicht nur verständlicher und ansprechender machen, sondern auch das Potenzial haben, die Sichtbarkeit in Suchmaschinen signifikant zu erhöhen. Dies könnte sich direkt in einer Steigerung der Nutzerzahlen und damit auch in einer potenziellen Erhöhung der Patientenanfragen niederschlagen, was für die Praxis von Dr. Leila Graf von großem Wert ist.</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Danke, dass Sie mir die Gelegenheit geben, eine eingehende Analyse Ihrer Webseite RÜ Zahnspange anzufertigen. Ich schätze Ihr Vertrauen und freue mich, Ihnen in dieser Angelegenheit behilflich zu sein. Im Folgenden finden Sie eine umfassende Analyse der aktuellen SEO-Situation, die folgende Aspekte berücksichtigt: Keyword-Dichte, Tonalität und Stil sowie mögliche Ergänzungen des Inhalts.</w:t>
      </w:r>
      <w:r>
        <w:t xml:space="preserve"> </w:t>
      </w:r>
      <w:r>
        <w:t xml:space="preserve">1) Keyword-Dichte / mögliche fehlende Keywords:</w:t>
      </w:r>
      <w:r>
        <w:t xml:space="preserve"> </w:t>
      </w:r>
      <w:r>
        <w:t xml:space="preserve">Die bereitgestellten Keyword-Vorschläge bieten eine breite Palette von relevanten Suchbegriffen, die potenzielle Patienten verwenden könnten. Es ist wichtig, diese Keywords strategisch in den Texten zu integrieren, um die Auffindbarkeit Ihrer Webseite in Suchmaschinen zu erhöhen.</w:t>
      </w:r>
      <w:r>
        <w:t xml:space="preserve"> </w:t>
      </w:r>
      <w:r>
        <w:t xml:space="preserve">Der aktuelle Text enthält vereinzelte relevante Begriffe wie "Kieferorthopädie", "Zahnspange" sowie die Nennung von Dr. Leila Graf, jedoch sind viele der genannten Keywords nicht oder nur geringfügig abgedeckt. Eine gezielte Integration von faltenden Keywords wie „unsichtbare Aligner“, „traditionelle Brackets“, „Fehlstellungen korrigieren“ und „kinderfreundliche Praxis“ könnte erheblich zur Sichtbarkeit der Webseite beitragen. Dabei sollten die Keywords natürlich in den Textfluss eingearbeitet werden, um den Lesefluss nicht zu stören und den SEO-Wert zu maximieren.</w:t>
      </w:r>
      <w:r>
        <w:t xml:space="preserve"> </w:t>
      </w:r>
      <w:r>
        <w:t xml:space="preserve">2) Tonalität und Stil in Bezug auf SEO:</w:t>
      </w:r>
      <w:r>
        <w:t xml:space="preserve"> </w:t>
      </w:r>
      <w:r>
        <w:t xml:space="preserve">Der Schreibstil ist warm und einladend, was eine positive Nutzererfahrung unterstützt und Vertrauen bei den Besuchern schafft. Diese Tonalität ist besonders in der Gesundheitsbranche wichtig.</w:t>
      </w:r>
      <w:r>
        <w:t xml:space="preserve"> </w:t>
      </w:r>
      <w:r>
        <w:t xml:space="preserve">Jedoch könnte es vorteilhaft sein, den Ton noch etwas technischer zu gestalten, um die fachliche Expertise weiter zu betonen, ohne den menschlichen Aspekt zu verlieren. Es könnte interessant sein, die Vorteile spezifischer Behandlungsmethoden stärker hervorzuheben, um das Fachwissen zu unterstreichen. Die gleichzeitige Verwendung von Fachbegriffen und allgemein verständlichen Begriffen trägt dazu bei, sowohl eine breitere Zielgruppe als auch spezielle Anfragen von Fachinteressierten anzusprechen.</w:t>
      </w:r>
      <w:r>
        <w:t xml:space="preserve"> </w:t>
      </w:r>
      <w:r>
        <w:t xml:space="preserve">3) Zu ergänzende Inhalte:</w:t>
      </w:r>
      <w:r>
        <w:t xml:space="preserve"> </w:t>
      </w:r>
      <w:r>
        <w:t xml:space="preserve">Um die Webseite weiter zu optimieren, gibt es einige Möglichkeiten zur Ergänzung:</w:t>
      </w:r>
      <w:r>
        <w:t xml:space="preserve"> </w:t>
      </w:r>
      <w:r>
        <w:t xml:space="preserve">- Patientenfeedback und Testimonials: Positive Erfahrungen von Patienten, insbesondere von Kindern oder deren Eltern, können das Vertrauen stärken und die Authentizität Ihrer Praxis erhöhen.</w:t>
      </w:r>
      <w:r>
        <w:t xml:space="preserve"> </w:t>
      </w:r>
      <w:r>
        <w:t xml:space="preserve">- Häufig gestellte Fragen (FAQs): Ein Abschnitt zu häufigen Fragen rund um Kieferorthopädie, Behandlungsoptionen, Kosten und Abläufe könnte potenziellen Patienten wertvolle Informationen bieten und den Kontakt erleichtern.</w:t>
      </w:r>
      <w:r>
        <w:t xml:space="preserve"> </w:t>
      </w:r>
      <w:r>
        <w:t xml:space="preserve">- Blog oder Artikel: Regelmäßig aktualisierte Inhalte zu Themen der Kieferorthopädie, Tipps zur Mundgesundheit, relevante Neuigkeiten und Trends könnten nicht nur die SEO-Performance verbessern, sondern auch Ihre Expertise unter Beweis stellen.</w:t>
      </w:r>
      <w:r>
        <w:t xml:space="preserve"> </w:t>
      </w:r>
      <w:r>
        <w:t xml:space="preserve">- Informationsmaterial zu Behandlungsarten: Eine detaillierte Beschreibung der angebotenen Behandlungen, wie z.B. die Unterschiede zwischen traditionellen Zahnspangen und unsichtbaren Alignern, könnte den Besuchern helfen, informierte Entscheidungen zu treffen.</w:t>
      </w:r>
      <w:r>
        <w:t xml:space="preserve"> </w:t>
      </w:r>
      <w:r>
        <w:t xml:space="preserve">- Standortoptimierung: Informationen über die Anfahrtsmöglichkeiten, Parkmöglichkeiten oder lokale Besonderheiten könnten die Benutzererfahrung verbessern und helfen, lokale Suchanfragen besser zu bedienen.</w:t>
      </w:r>
      <w:r>
        <w:t xml:space="preserve"> </w:t>
      </w:r>
      <w:r>
        <w:t xml:space="preserve">Zusammenfassend lässt sich sagen, dass es in mehreren Bereichen Potenziale zur Verbesserung gibt. Durch die gezielte Optimierung von Keywords, den angepassten Stil und die Erweiterung des Inhalts können Sie die Sichtbarkeit Ihrer Webseite signifikant erhöhen. Ihre bereits erfolgte Fokussierung auf patientenorientierte Betreuung ist hervorragend und sollte auch weiterhin eine zentrale Rolle spielen.</w:t>
      </w:r>
      <w:r>
        <w:t xml:space="preserve"> </w:t>
      </w:r>
      <w:r>
        <w:t xml:space="preserve">Ich bin zuversichtlich, dass durch die genannten Maßnahmen Ihre Online-Präsenz gestärkt werden kann. Ich hoffe, Sie finden diese Analyse hilfreich und inspirierend. Lassen Sie mich gerne wissen, falls Sie weitere Fragen oder Unterstützungsbedarfe haben!</w:t>
      </w:r>
    </w:p>
    <w:p>
      <w:pPr>
        <w:pStyle w:val="BodyText"/>
      </w:pPr>
      <w:r>
        <w:t xml:space="preserve">Erklärung der Verbesserungen:</w:t>
      </w:r>
    </w:p>
    <w:p>
      <w:pPr>
        <w:pStyle w:val="BodyText"/>
      </w:pPr>
      <w:r>
        <w:t xml:space="preserve">Die Verbesserungen im optimierten Text betreffen sowohl die inhaltliche Qualität als auch die SEO-relevanten Aspekte, die sich positiv auf die Sichtbarkeit und Auffindbarkeit der Webseite auswirken können.</w:t>
      </w:r>
      <w:r>
        <w:t xml:space="preserve"> </w:t>
      </w:r>
      <w:r>
        <w:t xml:space="preserve">1) **Was wurde verbessert?**</w:t>
      </w:r>
      <w:r>
        <w:t xml:space="preserve"> </w:t>
      </w:r>
      <w:r>
        <w:t xml:space="preserve">Zunächst wurden relevante Keywords und Phrasen gezielt in den Text integriert, um die Auffindbarkeit der Webseite in Suchmaschinen zu erhöhen. Begriffe wie "kieferorthopädische Versorgung in Essen", "Kinderzahnspange" und "moderne Zahnspangen" wurden hinzugefügt, um die lokale und spezialisierte Ausrichtung der Praxis zu betonen. Des Weiteren ist der Text strukturierter und informativer geworden; Beispiele sind die klarere Erläuterung von Dr. Grafs Qualifikationen, ihrer mehrsprachigen Fähigkeiten sowie ihrer humanitären Arbeit. Diese Informationen tragen dazu bei, das Vertrauen potenzieller Patienten zu stärken.</w:t>
      </w:r>
      <w:r>
        <w:t xml:space="preserve"> </w:t>
      </w:r>
      <w:r>
        <w:t xml:space="preserve">Zusätzlich wurden einige Absätze verfeinert, um die Leseransprache zu verbessern. Formulierungen wie „die Mundgesundheit langfristig zu verbessern“ und „Ihre ersten Beratung zur Zahnspange so komfortabel wie möglich zu gestalten“ erhöhen die Relevanz und Anschaulichkeit des Textes. Es wurde auch darauf geachtet, dass der Text eine einladende und freundliche Atmosphäre vermittelt, was insbesondere für die Ansprache von Eltern wichtig ist.</w:t>
      </w:r>
      <w:r>
        <w:t xml:space="preserve"> </w:t>
      </w:r>
      <w:r>
        <w:t xml:space="preserve">2) **Warum ist das aus SEO-Sicht hilfreich?**</w:t>
      </w:r>
      <w:r>
        <w:t xml:space="preserve"> </w:t>
      </w:r>
      <w:r>
        <w:t xml:space="preserve">Die gezielte Integration relevanter Keywords ist entscheidend für die Suchmaschinenoptimierung (SEO), da Suchmaschinen wie Google diese Begriffe analysieren, um die Relevanz einer Webseite für bestimmte Suchanfragen zu bestimmen. Durch die Verwendung lokal relevanter Keywords wird die Chance erhöht, dass die Praxis von potenziellen Kunden in Essen gefunden wird, die nach kieferorthopädischen Dienstleistungen suchen.</w:t>
      </w:r>
      <w:r>
        <w:t xml:space="preserve"> </w:t>
      </w:r>
      <w:r>
        <w:t xml:space="preserve">Außerdem hilft eine strukturiert informative Ansprache dabei, die Verweildauer auf der Seite zu erhöhen. Suchmaschinen bewerten Seiten höher, die den Nutzern relevante und interessante Informationen bieten. Die klaren Informationen über die Qualifikationen von Dr. Graf und das Serviceangebot der Praxis ermöglichen es den Besuchern, Vertrauen aufzubauen und Anforderungen zu erkennen.</w:t>
      </w:r>
      <w:r>
        <w:t xml:space="preserve"> </w:t>
      </w:r>
      <w:r>
        <w:t xml:space="preserve">Die Einbeziehung von spezifischen Informationen über die Praxis (z. B. die kinderfreundliche Atmosphäre) und die Möglichkeit einer unverbindlichen Beratung ist ein effektiver Call-to-Action, der potenzielle Patienten dazu ermutigt, Kontakt aufzunehmen. Eine erhöhte Anzahl von Anfragen und Terminvereinbarungen hat direkte positive Auswirkungen auf die Patientenzahlen und somit auch auf den finanziellen Erfolg der Praxis.</w:t>
      </w:r>
      <w:r>
        <w:t xml:space="preserve"> </w:t>
      </w:r>
      <w:r>
        <w:t xml:space="preserve">Insgesamt lässt sich also sagen, dass die vorgenommenen Änderungen nicht nur die Sichtbarkeit der Praxis in Suchmaschinen verbessern, sondern auch das Vertrauen und die Zufriedenheit der Patienten steigern können. Dies führt langfristig zu einer stärkeren Kundenbindung und einem höheren Wachstumspotenzial für die Prax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5-21T07:24:58Z</dcterms:created>
  <dcterms:modified xsi:type="dcterms:W3CDTF">2025-05-21T07:24:58Z</dcterms:modified>
</cp:coreProperties>
</file>

<file path=docProps/custom.xml><?xml version="1.0" encoding="utf-8"?>
<Properties xmlns="http://schemas.openxmlformats.org/officeDocument/2006/custom-properties" xmlns:vt="http://schemas.openxmlformats.org/officeDocument/2006/docPropsVTypes"/>
</file>